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10811" w:rsidRDefault="00310811" w:rsidP="00310811">
      <w:r>
        <w:t xml:space="preserve">After careful perusal of the revisions done by the author as per the recommendations of the reviewers, I hereby recommend ACCEPTANCE </w:t>
      </w:r>
      <w:proofErr w:type="spellStart"/>
      <w:r>
        <w:t>ocf</w:t>
      </w:r>
      <w:proofErr w:type="spellEnd"/>
      <w:r>
        <w:t xml:space="preserve"> the paper for publication but need to consider the ff. for further improvement of the manuscript:</w:t>
      </w:r>
    </w:p>
    <w:p w:rsidR="00310811" w:rsidRDefault="00310811" w:rsidP="00310811">
      <w:r>
        <w:t>1. Mention in the abstract the research design utilized.</w:t>
      </w:r>
    </w:p>
    <w:p w:rsidR="00310811" w:rsidRDefault="00310811" w:rsidP="00310811">
      <w:r>
        <w:t>2. discuss in the methodology if the normality test was performed to merit the use of parametric statistical tools such as t-test and ANOVA. If not, include this in the assumption of the study.</w:t>
      </w:r>
    </w:p>
    <w:p w:rsidR="00310811" w:rsidRDefault="00310811" w:rsidP="00310811">
      <w:r>
        <w:t>3. Transform the statistical tables into APA V7 format (no heavy grid lines).</w:t>
      </w:r>
    </w:p>
    <w:p w:rsidR="00310811" w:rsidRDefault="00310811" w:rsidP="00310811">
      <w:r>
        <w:t xml:space="preserve">4. Subject the manuscript to stylistic editing to enhance its readability and overall face validity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6741C" w:rsidRPr="001E6D36" w:rsidRDefault="00874239" w:rsidP="009344FF">
      <w:bookmarkStart w:id="0" w:name="_GoBack"/>
      <w:r w:rsidRPr="001E6D36">
        <w:t xml:space="preserve">Prof.  Dennis </w:t>
      </w:r>
      <w:proofErr w:type="spellStart"/>
      <w:r w:rsidRPr="001E6D36">
        <w:t>Gamad</w:t>
      </w:r>
      <w:proofErr w:type="spellEnd"/>
      <w:r w:rsidRPr="001E6D36">
        <w:t xml:space="preserve"> </w:t>
      </w:r>
      <w:proofErr w:type="spellStart"/>
      <w:r w:rsidRPr="001E6D36">
        <w:t>Caballes</w:t>
      </w:r>
      <w:proofErr w:type="spellEnd"/>
      <w:r w:rsidRPr="001E6D36">
        <w:t xml:space="preserve">, De La Salle-College of Saint </w:t>
      </w:r>
      <w:proofErr w:type="spellStart"/>
      <w:r w:rsidRPr="001E6D36">
        <w:t>Benilde</w:t>
      </w:r>
      <w:proofErr w:type="spellEnd"/>
      <w:r w:rsidRPr="001E6D36">
        <w:t>, Philippines</w:t>
      </w:r>
      <w:bookmarkEnd w:id="0"/>
    </w:p>
    <w:sectPr w:rsidR="0046741C" w:rsidRPr="001E6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tDS1NDUysjQ3M7JU0lEKTi0uzszPAykwrAUAFu7DGSwAAAA="/>
  </w:docVars>
  <w:rsids>
    <w:rsidRoot w:val="00A72896"/>
    <w:rsid w:val="001E6D36"/>
    <w:rsid w:val="002C0B2C"/>
    <w:rsid w:val="00310811"/>
    <w:rsid w:val="0035409C"/>
    <w:rsid w:val="0046741C"/>
    <w:rsid w:val="0087423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072F4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3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7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5T13:42:00Z</dcterms:modified>
</cp:coreProperties>
</file>